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67EDD" w:rsidRPr="00220776" w14:paraId="0A11232A" w14:textId="77777777" w:rsidTr="00990C93">
        <w:tc>
          <w:tcPr>
            <w:tcW w:w="5395" w:type="dxa"/>
          </w:tcPr>
          <w:p w14:paraId="61CF55F6" w14:textId="13E57A12" w:rsidR="00CE75B2" w:rsidRPr="00FC1D7F" w:rsidRDefault="00173F98" w:rsidP="009D7275">
            <w:pPr>
              <w:jc w:val="both"/>
              <w:rPr>
                <w:rFonts w:eastAsia="Calibri" w:cs="Times New Roman"/>
                <w:b/>
                <w:bCs/>
                <w:color w:val="000000" w:themeColor="text1"/>
                <w:sz w:val="48"/>
                <w:szCs w:val="48"/>
              </w:rPr>
            </w:pPr>
            <w:bookmarkStart w:id="0" w:name="_Hlk145097231"/>
            <w:r w:rsidRPr="00FC1D7F">
              <w:rPr>
                <w:rFonts w:eastAsia="Calibri" w:cs="Times New Roman"/>
                <w:b/>
                <w:bCs/>
                <w:color w:val="000000" w:themeColor="text1"/>
                <w:sz w:val="48"/>
                <w:szCs w:val="48"/>
              </w:rPr>
              <w:t>Nathan Huey</w:t>
            </w:r>
          </w:p>
          <w:bookmarkEnd w:id="0"/>
          <w:p w14:paraId="6A21A671" w14:textId="40F2C355" w:rsidR="00CE75B2" w:rsidRPr="00220776" w:rsidRDefault="00CE75B2" w:rsidP="009D7275">
            <w:pPr>
              <w:spacing w:before="120"/>
              <w:jc w:val="both"/>
              <w:rPr>
                <w:rFonts w:eastAsia="Calibri" w:cs="Times New Roman"/>
                <w:color w:val="000000" w:themeColor="text1"/>
                <w:szCs w:val="24"/>
              </w:rPr>
            </w:pPr>
          </w:p>
        </w:tc>
        <w:tc>
          <w:tcPr>
            <w:tcW w:w="5395" w:type="dxa"/>
          </w:tcPr>
          <w:p w14:paraId="430B09FA" w14:textId="4C359924" w:rsidR="00173F98" w:rsidRPr="00220776" w:rsidRDefault="00220776" w:rsidP="009D7275">
            <w:pPr>
              <w:autoSpaceDE w:val="0"/>
              <w:autoSpaceDN w:val="0"/>
              <w:adjustRightInd w:val="0"/>
              <w:jc w:val="right"/>
              <w:rPr>
                <w:rFonts w:eastAsia="Calibri" w:cs="Times New Roman"/>
                <w:color w:val="000000" w:themeColor="text1"/>
                <w:szCs w:val="24"/>
              </w:rPr>
            </w:pPr>
            <w:r w:rsidRPr="00220776">
              <w:rPr>
                <w:szCs w:val="24"/>
              </w:rPr>
              <w:t xml:space="preserve"> </w:t>
            </w:r>
            <w:hyperlink r:id="rId8" w:history="1">
              <w:r w:rsidRPr="00220776">
                <w:rPr>
                  <w:rStyle w:val="link-annotation-unknown-block-id-582988908"/>
                  <w:color w:val="0000FF"/>
                  <w:szCs w:val="24"/>
                  <w:u w:val="single"/>
                </w:rPr>
                <w:t>njhuey45@g.ucla.edu</w:t>
              </w:r>
            </w:hyperlink>
            <w:r w:rsidRPr="00220776">
              <w:rPr>
                <w:szCs w:val="24"/>
              </w:rPr>
              <w:t xml:space="preserve"> </w:t>
            </w:r>
          </w:p>
          <w:p w14:paraId="198A9211" w14:textId="498B459D" w:rsidR="00173F98" w:rsidRPr="00220776" w:rsidRDefault="00947D3B" w:rsidP="009D7275">
            <w:pPr>
              <w:autoSpaceDE w:val="0"/>
              <w:autoSpaceDN w:val="0"/>
              <w:adjustRightInd w:val="0"/>
              <w:jc w:val="right"/>
              <w:rPr>
                <w:rFonts w:eastAsia="Calibri" w:cs="Times New Roman"/>
                <w:color w:val="000000" w:themeColor="text1"/>
                <w:szCs w:val="24"/>
              </w:rPr>
            </w:pPr>
            <w:hyperlink r:id="rId9" w:history="1">
              <w:r w:rsidRPr="00220776">
                <w:rPr>
                  <w:rStyle w:val="Hyperlink"/>
                  <w:szCs w:val="24"/>
                </w:rPr>
                <w:t>nhuey.com</w:t>
              </w:r>
            </w:hyperlink>
            <w:r w:rsidRPr="00220776">
              <w:rPr>
                <w:color w:val="000000"/>
                <w:szCs w:val="24"/>
              </w:rPr>
              <w:t xml:space="preserve"> | </w:t>
            </w:r>
            <w:hyperlink r:id="rId10" w:history="1">
              <w:r w:rsidRPr="00220776">
                <w:rPr>
                  <w:rStyle w:val="Hyperlink"/>
                  <w:szCs w:val="24"/>
                </w:rPr>
                <w:t>github.com/</w:t>
              </w:r>
              <w:proofErr w:type="spellStart"/>
              <w:r w:rsidRPr="00220776">
                <w:rPr>
                  <w:rStyle w:val="Hyperlink"/>
                  <w:szCs w:val="24"/>
                </w:rPr>
                <w:t>njhuey</w:t>
              </w:r>
              <w:proofErr w:type="spellEnd"/>
            </w:hyperlink>
            <w:r w:rsidR="002C6468" w:rsidRPr="00220776">
              <w:rPr>
                <w:rStyle w:val="Hyperlink"/>
                <w:szCs w:val="24"/>
                <w:u w:val="none"/>
              </w:rPr>
              <w:t xml:space="preserve"> </w:t>
            </w:r>
            <w:r w:rsidRPr="00220776">
              <w:rPr>
                <w:rStyle w:val="Hyperlink"/>
                <w:color w:val="000000" w:themeColor="text1"/>
                <w:szCs w:val="24"/>
                <w:u w:val="none"/>
              </w:rPr>
              <w:t xml:space="preserve">| </w:t>
            </w:r>
            <w:hyperlink r:id="rId11" w:history="1">
              <w:r w:rsidRPr="00220776">
                <w:rPr>
                  <w:rStyle w:val="Hyperlink"/>
                  <w:szCs w:val="24"/>
                  <w:shd w:val="clear" w:color="auto" w:fill="FFFFFF"/>
                </w:rPr>
                <w:t>linkedin.com/in/</w:t>
              </w:r>
              <w:proofErr w:type="spellStart"/>
              <w:r w:rsidRPr="00220776">
                <w:rPr>
                  <w:rStyle w:val="Hyperlink"/>
                  <w:szCs w:val="24"/>
                  <w:shd w:val="clear" w:color="auto" w:fill="FFFFFF"/>
                </w:rPr>
                <w:t>nhuey</w:t>
              </w:r>
              <w:proofErr w:type="spellEnd"/>
            </w:hyperlink>
          </w:p>
          <w:p w14:paraId="6861C6B6" w14:textId="783FCF92" w:rsidR="00CE75B2" w:rsidRPr="00220776" w:rsidRDefault="00CE75B2" w:rsidP="009D7275">
            <w:pPr>
              <w:autoSpaceDE w:val="0"/>
              <w:autoSpaceDN w:val="0"/>
              <w:adjustRightInd w:val="0"/>
              <w:jc w:val="both"/>
              <w:rPr>
                <w:rFonts w:eastAsia="Calibri" w:cs="Times New Roman"/>
                <w:color w:val="000000" w:themeColor="text1"/>
                <w:szCs w:val="24"/>
              </w:rPr>
            </w:pPr>
          </w:p>
        </w:tc>
      </w:tr>
    </w:tbl>
    <w:p w14:paraId="23E6B0C3" w14:textId="77777777" w:rsidR="00887DB2" w:rsidRPr="00220776" w:rsidRDefault="00887DB2" w:rsidP="009D7275">
      <w:pPr>
        <w:spacing w:line="264" w:lineRule="auto"/>
        <w:jc w:val="both"/>
        <w:rPr>
          <w:color w:val="000000" w:themeColor="text1"/>
          <w:szCs w:val="24"/>
        </w:rPr>
      </w:pPr>
    </w:p>
    <w:p w14:paraId="42D73FCA" w14:textId="62169524" w:rsidR="00836BCF" w:rsidRPr="00220776" w:rsidRDefault="00F92D61" w:rsidP="00864E3E">
      <w:pPr>
        <w:spacing w:line="264" w:lineRule="auto"/>
        <w:rPr>
          <w:color w:val="000000" w:themeColor="text1"/>
          <w:szCs w:val="24"/>
        </w:rPr>
      </w:pPr>
      <w:r w:rsidRPr="00220776">
        <w:rPr>
          <w:color w:val="000000" w:themeColor="text1"/>
          <w:szCs w:val="24"/>
        </w:rPr>
        <w:t>Dear Hiring Manager</w:t>
      </w:r>
      <w:r w:rsidR="00031DBE">
        <w:rPr>
          <w:color w:val="000000" w:themeColor="text1"/>
          <w:szCs w:val="24"/>
        </w:rPr>
        <w:t>,</w:t>
      </w:r>
    </w:p>
    <w:p w14:paraId="6FFEF035" w14:textId="77777777" w:rsidR="00126DC9" w:rsidRPr="00220776" w:rsidRDefault="00126DC9" w:rsidP="00864E3E">
      <w:pPr>
        <w:spacing w:line="300" w:lineRule="auto"/>
        <w:rPr>
          <w:color w:val="000000" w:themeColor="text1"/>
          <w:szCs w:val="24"/>
        </w:rPr>
      </w:pPr>
    </w:p>
    <w:p w14:paraId="7C8D9EC2" w14:textId="5D50ACA7" w:rsidR="00E972CA" w:rsidRDefault="003144CD" w:rsidP="00864E3E">
      <w:pPr>
        <w:spacing w:line="264" w:lineRule="auto"/>
        <w:rPr>
          <w:color w:val="000000" w:themeColor="text1"/>
          <w:szCs w:val="24"/>
        </w:rPr>
      </w:pPr>
      <w:r w:rsidRPr="00220776">
        <w:rPr>
          <w:color w:val="000000" w:themeColor="text1"/>
          <w:szCs w:val="24"/>
        </w:rPr>
        <w:t xml:space="preserve">I am writing to express my strong interest in </w:t>
      </w:r>
      <w:r w:rsidR="00E45D83">
        <w:rPr>
          <w:color w:val="000000" w:themeColor="text1"/>
          <w:szCs w:val="24"/>
        </w:rPr>
        <w:t>[Company]</w:t>
      </w:r>
      <w:r w:rsidR="00F16D2C">
        <w:rPr>
          <w:color w:val="000000" w:themeColor="text1"/>
          <w:szCs w:val="24"/>
        </w:rPr>
        <w:t>’s</w:t>
      </w:r>
      <w:r w:rsidRPr="00220776">
        <w:rPr>
          <w:color w:val="000000" w:themeColor="text1"/>
          <w:szCs w:val="24"/>
        </w:rPr>
        <w:t xml:space="preserve"> </w:t>
      </w:r>
      <w:r w:rsidR="00E45D83">
        <w:rPr>
          <w:color w:val="000000" w:themeColor="text1"/>
          <w:szCs w:val="24"/>
        </w:rPr>
        <w:t xml:space="preserve">[Position] </w:t>
      </w:r>
      <w:r w:rsidRPr="00220776">
        <w:rPr>
          <w:color w:val="000000" w:themeColor="text1"/>
          <w:szCs w:val="24"/>
        </w:rPr>
        <w:t>position. With practical experience in software engineering, a strong academic record,</w:t>
      </w:r>
      <w:r>
        <w:rPr>
          <w:color w:val="000000" w:themeColor="text1"/>
          <w:szCs w:val="24"/>
        </w:rPr>
        <w:t xml:space="preserve"> and a passion for writing robust, efficient, and effective code, I am an ideal </w:t>
      </w:r>
      <w:proofErr w:type="gramStart"/>
      <w:r>
        <w:rPr>
          <w:color w:val="000000" w:themeColor="text1"/>
          <w:szCs w:val="24"/>
        </w:rPr>
        <w:t>candidate</w:t>
      </w:r>
      <w:proofErr w:type="gramEnd"/>
      <w:r>
        <w:rPr>
          <w:color w:val="000000" w:themeColor="text1"/>
          <w:szCs w:val="24"/>
        </w:rPr>
        <w:t xml:space="preserve"> and I am excited to contribute to your team</w:t>
      </w:r>
      <w:r w:rsidR="00E45D83">
        <w:rPr>
          <w:color w:val="000000" w:themeColor="text1"/>
          <w:szCs w:val="24"/>
        </w:rPr>
        <w:t>.</w:t>
      </w:r>
    </w:p>
    <w:p w14:paraId="0C17C492" w14:textId="77777777" w:rsidR="00E45D83" w:rsidRPr="00220776" w:rsidRDefault="00E45D83" w:rsidP="00864E3E">
      <w:pPr>
        <w:spacing w:line="264" w:lineRule="auto"/>
        <w:rPr>
          <w:color w:val="000000" w:themeColor="text1"/>
          <w:szCs w:val="24"/>
        </w:rPr>
      </w:pPr>
    </w:p>
    <w:p w14:paraId="5ABFFEC9" w14:textId="77777777" w:rsidR="000C32BC" w:rsidRPr="00220776" w:rsidRDefault="000C32BC" w:rsidP="000C32BC">
      <w:pPr>
        <w:spacing w:line="264" w:lineRule="auto"/>
        <w:rPr>
          <w:color w:val="000000" w:themeColor="text1"/>
          <w:szCs w:val="24"/>
        </w:rPr>
      </w:pPr>
      <w:r w:rsidRPr="007D4332">
        <w:rPr>
          <w:color w:val="000000" w:themeColor="text1"/>
          <w:szCs w:val="24"/>
        </w:rPr>
        <w:t xml:space="preserve">During my previous internships, I adapted quickly to new tools, systems, and methodologies </w:t>
      </w:r>
      <w:r>
        <w:rPr>
          <w:color w:val="000000" w:themeColor="text1"/>
          <w:szCs w:val="24"/>
        </w:rPr>
        <w:t xml:space="preserve">to </w:t>
      </w:r>
      <w:r w:rsidRPr="007D4332">
        <w:rPr>
          <w:color w:val="000000" w:themeColor="text1"/>
          <w:szCs w:val="24"/>
        </w:rPr>
        <w:t xml:space="preserve">make meaningful contributions </w:t>
      </w:r>
      <w:r>
        <w:rPr>
          <w:color w:val="000000" w:themeColor="text1"/>
          <w:szCs w:val="24"/>
        </w:rPr>
        <w:t>to</w:t>
      </w:r>
      <w:r w:rsidRPr="007D4332">
        <w:rPr>
          <w:color w:val="000000" w:themeColor="text1"/>
          <w:szCs w:val="24"/>
        </w:rPr>
        <w:t xml:space="preserve"> multiple impactful projects. One of the projects I worked on at Digital Biology consisted of automating configuration file generation and data pipeline inputs setup</w:t>
      </w:r>
      <w:r>
        <w:rPr>
          <w:color w:val="000000" w:themeColor="text1"/>
          <w:szCs w:val="24"/>
        </w:rPr>
        <w:t>,</w:t>
      </w:r>
      <w:r w:rsidRPr="007D4332">
        <w:rPr>
          <w:color w:val="000000" w:themeColor="text1"/>
          <w:szCs w:val="24"/>
        </w:rPr>
        <w:t xml:space="preserve"> which saved scientists and data scientists 3-5 hours per week. In academia, I have excelled </w:t>
      </w:r>
      <w:r>
        <w:rPr>
          <w:color w:val="000000" w:themeColor="text1"/>
          <w:szCs w:val="24"/>
        </w:rPr>
        <w:t>in</w:t>
      </w:r>
      <w:r w:rsidRPr="007D4332">
        <w:rPr>
          <w:color w:val="000000" w:themeColor="text1"/>
          <w:szCs w:val="24"/>
        </w:rPr>
        <w:t xml:space="preserve"> my classes and have opted to pursue my </w:t>
      </w:r>
      <w:proofErr w:type="gramStart"/>
      <w:r w:rsidRPr="007D4332">
        <w:rPr>
          <w:color w:val="000000" w:themeColor="text1"/>
          <w:szCs w:val="24"/>
        </w:rPr>
        <w:t>Master</w:t>
      </w:r>
      <w:r>
        <w:rPr>
          <w:color w:val="000000" w:themeColor="text1"/>
          <w:szCs w:val="24"/>
        </w:rPr>
        <w:t>’s</w:t>
      </w:r>
      <w:r w:rsidRPr="007D4332">
        <w:rPr>
          <w:color w:val="000000" w:themeColor="text1"/>
          <w:szCs w:val="24"/>
        </w:rPr>
        <w:t xml:space="preserve"> in Computer Science</w:t>
      </w:r>
      <w:proofErr w:type="gramEnd"/>
      <w:r w:rsidRPr="007D4332">
        <w:rPr>
          <w:color w:val="000000" w:themeColor="text1"/>
          <w:szCs w:val="24"/>
        </w:rPr>
        <w:t xml:space="preserve"> at UCLA to further delve into academic research. </w:t>
      </w:r>
      <w:r>
        <w:rPr>
          <w:color w:val="000000" w:themeColor="text1"/>
          <w:szCs w:val="24"/>
        </w:rPr>
        <w:t>While studying at UCI,</w:t>
      </w:r>
      <w:r w:rsidRPr="007D4332">
        <w:rPr>
          <w:color w:val="000000" w:themeColor="text1"/>
          <w:szCs w:val="24"/>
        </w:rPr>
        <w:t xml:space="preserve"> I joined a team in a student-led organization tasked with creating a website and internal software tools to aid in organizing the largest hackathon in Orange County, California. While in this role, I got to share my enthusiasm and passion for software development with my peers while providing hackers the opportunity to do the same. </w:t>
      </w:r>
    </w:p>
    <w:p w14:paraId="78250EBA" w14:textId="77777777" w:rsidR="00173F98" w:rsidRPr="00220776" w:rsidRDefault="00173F98" w:rsidP="00864E3E">
      <w:pPr>
        <w:spacing w:line="264" w:lineRule="auto"/>
        <w:rPr>
          <w:color w:val="000000" w:themeColor="text1"/>
          <w:szCs w:val="24"/>
        </w:rPr>
      </w:pPr>
    </w:p>
    <w:p w14:paraId="3886504A" w14:textId="77777777" w:rsidR="00E45D83" w:rsidRPr="00220776" w:rsidRDefault="00E45D83" w:rsidP="00E45D83">
      <w:pPr>
        <w:spacing w:line="264" w:lineRule="auto"/>
        <w:rPr>
          <w:color w:val="000000" w:themeColor="text1"/>
          <w:szCs w:val="24"/>
        </w:rPr>
      </w:pPr>
      <w:r w:rsidRPr="00220776">
        <w:rPr>
          <w:color w:val="000000" w:themeColor="text1"/>
          <w:szCs w:val="24"/>
        </w:rPr>
        <w:t xml:space="preserve">While pursuing my academic and professional career, I have honed my software development and problem-solving skills. Here are some key achievements that highlight my qualifications. </w:t>
      </w:r>
    </w:p>
    <w:p w14:paraId="42D543FD" w14:textId="77777777" w:rsidR="000049F6" w:rsidRPr="00220776" w:rsidRDefault="000049F6" w:rsidP="000049F6">
      <w:pPr>
        <w:spacing w:line="264" w:lineRule="auto"/>
        <w:rPr>
          <w:color w:val="000000" w:themeColor="text1"/>
          <w:szCs w:val="24"/>
        </w:rPr>
      </w:pPr>
    </w:p>
    <w:p w14:paraId="33FF0DD9" w14:textId="77777777" w:rsidR="00175895" w:rsidRPr="00220776" w:rsidRDefault="00175895" w:rsidP="000049F6">
      <w:pPr>
        <w:spacing w:line="264" w:lineRule="auto"/>
        <w:rPr>
          <w:b/>
          <w:bCs/>
          <w:color w:val="000000" w:themeColor="text1"/>
          <w:szCs w:val="24"/>
        </w:rPr>
      </w:pPr>
      <w:r w:rsidRPr="00220776">
        <w:rPr>
          <w:b/>
          <w:bCs/>
          <w:color w:val="000000" w:themeColor="text1"/>
          <w:szCs w:val="24"/>
        </w:rPr>
        <w:t>Professional Achievements:</w:t>
      </w:r>
    </w:p>
    <w:p w14:paraId="12B72DDE" w14:textId="58022ABF" w:rsidR="000C32BC" w:rsidRPr="00BC76DC" w:rsidRDefault="000C32BC" w:rsidP="000C32BC">
      <w:pPr>
        <w:pStyle w:val="ListParagraph"/>
        <w:numPr>
          <w:ilvl w:val="0"/>
          <w:numId w:val="3"/>
        </w:numPr>
        <w:rPr>
          <w:color w:val="000000" w:themeColor="text1"/>
          <w:szCs w:val="24"/>
        </w:rPr>
      </w:pPr>
      <w:r w:rsidRPr="00BC76DC">
        <w:rPr>
          <w:color w:val="000000" w:themeColor="text1"/>
          <w:szCs w:val="24"/>
        </w:rPr>
        <w:t>While working at Digital Biology,</w:t>
      </w:r>
      <w:r>
        <w:rPr>
          <w:color w:val="000000" w:themeColor="text1"/>
          <w:szCs w:val="24"/>
        </w:rPr>
        <w:t xml:space="preserve"> I have been an integral part of a team responsible for creating a</w:t>
      </w:r>
      <w:r w:rsidR="00DC242E">
        <w:rPr>
          <w:color w:val="000000" w:themeColor="text1"/>
          <w:szCs w:val="24"/>
        </w:rPr>
        <w:t>nd</w:t>
      </w:r>
      <w:r>
        <w:rPr>
          <w:color w:val="000000" w:themeColor="text1"/>
          <w:szCs w:val="24"/>
        </w:rPr>
        <w:t xml:space="preserve"> maintaining software for a rapidly developing biotech startup. This role has required me to grow exponentially as I have written code to create data pipelines, expand software infrastructure, and implement algorithms for bioinformaticians.  </w:t>
      </w:r>
    </w:p>
    <w:p w14:paraId="18674AAF" w14:textId="77777777" w:rsidR="000C32BC" w:rsidRDefault="000C32BC" w:rsidP="000C32BC">
      <w:pPr>
        <w:pStyle w:val="ListParagraph"/>
        <w:numPr>
          <w:ilvl w:val="0"/>
          <w:numId w:val="3"/>
        </w:numPr>
        <w:spacing w:after="240" w:line="264" w:lineRule="auto"/>
        <w:rPr>
          <w:color w:val="000000" w:themeColor="text1"/>
          <w:szCs w:val="24"/>
        </w:rPr>
      </w:pPr>
      <w:r w:rsidRPr="00220776">
        <w:rPr>
          <w:color w:val="000000" w:themeColor="text1"/>
          <w:szCs w:val="24"/>
        </w:rPr>
        <w:t xml:space="preserve">While working at </w:t>
      </w:r>
      <w:proofErr w:type="spellStart"/>
      <w:r w:rsidRPr="00220776">
        <w:rPr>
          <w:color w:val="000000" w:themeColor="text1"/>
          <w:szCs w:val="24"/>
        </w:rPr>
        <w:t>PipeIQ</w:t>
      </w:r>
      <w:proofErr w:type="spellEnd"/>
      <w:r w:rsidRPr="00220776">
        <w:rPr>
          <w:color w:val="000000" w:themeColor="text1"/>
          <w:szCs w:val="24"/>
        </w:rPr>
        <w:t xml:space="preserve">, </w:t>
      </w:r>
      <w:r>
        <w:rPr>
          <w:color w:val="000000" w:themeColor="text1"/>
          <w:szCs w:val="24"/>
        </w:rPr>
        <w:t>I spearheaded an effort to create a highly available backend application that generated personalized emails. To create the email generation pipeline, I worked closely with front-end and machine-learning engineers to ensure an intuitive, optimized, and accurate email generation process.</w:t>
      </w:r>
    </w:p>
    <w:p w14:paraId="0AA847A2" w14:textId="2881A516" w:rsidR="00173F98" w:rsidRPr="00220776" w:rsidRDefault="00173F98" w:rsidP="00864E3E">
      <w:pPr>
        <w:spacing w:line="264" w:lineRule="auto"/>
        <w:rPr>
          <w:b/>
          <w:bCs/>
          <w:color w:val="000000" w:themeColor="text1"/>
          <w:szCs w:val="24"/>
        </w:rPr>
      </w:pPr>
      <w:r w:rsidRPr="00220776">
        <w:rPr>
          <w:b/>
          <w:bCs/>
          <w:color w:val="000000" w:themeColor="text1"/>
          <w:szCs w:val="24"/>
        </w:rPr>
        <w:t>Academic Achievements:</w:t>
      </w:r>
    </w:p>
    <w:p w14:paraId="71A0CB0B" w14:textId="77777777" w:rsidR="000C32BC" w:rsidRPr="001215EE" w:rsidRDefault="000C32BC" w:rsidP="000C32BC">
      <w:pPr>
        <w:pStyle w:val="ListParagraph"/>
        <w:numPr>
          <w:ilvl w:val="0"/>
          <w:numId w:val="3"/>
        </w:numPr>
        <w:spacing w:line="264" w:lineRule="auto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 xml:space="preserve">I was on the Dean’s Honor List </w:t>
      </w:r>
      <w:r w:rsidRPr="00220776">
        <w:rPr>
          <w:color w:val="000000" w:themeColor="text1"/>
          <w:szCs w:val="24"/>
        </w:rPr>
        <w:t xml:space="preserve">every quarter </w:t>
      </w:r>
      <w:r>
        <w:rPr>
          <w:color w:val="000000" w:themeColor="text1"/>
          <w:szCs w:val="24"/>
        </w:rPr>
        <w:t>I attended</w:t>
      </w:r>
      <w:r w:rsidRPr="00220776">
        <w:rPr>
          <w:color w:val="000000" w:themeColor="text1"/>
          <w:szCs w:val="24"/>
        </w:rPr>
        <w:t xml:space="preserve"> UCI and received a cumulative </w:t>
      </w:r>
      <w:r>
        <w:rPr>
          <w:color w:val="000000" w:themeColor="text1"/>
          <w:szCs w:val="24"/>
        </w:rPr>
        <w:t>3.985</w:t>
      </w:r>
      <w:r w:rsidRPr="00220776">
        <w:rPr>
          <w:color w:val="000000" w:themeColor="text1"/>
          <w:szCs w:val="24"/>
        </w:rPr>
        <w:t xml:space="preserve"> GPA</w:t>
      </w:r>
      <w:r>
        <w:rPr>
          <w:color w:val="000000" w:themeColor="text1"/>
          <w:szCs w:val="24"/>
        </w:rPr>
        <w:t>. As a result, I graduated Magna Cum Laude, in the top 4% of the class</w:t>
      </w:r>
      <w:r w:rsidRPr="00220776">
        <w:rPr>
          <w:color w:val="000000" w:themeColor="text1"/>
          <w:szCs w:val="24"/>
        </w:rPr>
        <w:t>.</w:t>
      </w:r>
    </w:p>
    <w:p w14:paraId="409A6B0B" w14:textId="77777777" w:rsidR="000C32BC" w:rsidRDefault="000C32BC" w:rsidP="000C32BC">
      <w:pPr>
        <w:pStyle w:val="ListParagraph"/>
        <w:numPr>
          <w:ilvl w:val="0"/>
          <w:numId w:val="3"/>
        </w:numPr>
        <w:spacing w:line="264" w:lineRule="auto"/>
        <w:rPr>
          <w:color w:val="000000" w:themeColor="text1"/>
          <w:szCs w:val="24"/>
        </w:rPr>
      </w:pPr>
      <w:r>
        <w:rPr>
          <w:color w:val="000000" w:themeColor="text1"/>
          <w:szCs w:val="24"/>
        </w:rPr>
        <w:t>During my time as a Tech Organizer at Hack at UCI, I contributed to rebuilding a full-stack web application from the ground up that was used to manage applications, announcements, and general information for multiple hackathons</w:t>
      </w:r>
      <w:r w:rsidRPr="00220776">
        <w:rPr>
          <w:color w:val="000000" w:themeColor="text1"/>
          <w:szCs w:val="24"/>
        </w:rPr>
        <w:t>.</w:t>
      </w:r>
      <w:r>
        <w:rPr>
          <w:color w:val="000000" w:themeColor="text1"/>
          <w:szCs w:val="24"/>
        </w:rPr>
        <w:t xml:space="preserve"> This application was used at </w:t>
      </w:r>
      <w:proofErr w:type="spellStart"/>
      <w:r>
        <w:rPr>
          <w:color w:val="000000" w:themeColor="text1"/>
          <w:szCs w:val="24"/>
        </w:rPr>
        <w:t>IrvineHacks</w:t>
      </w:r>
      <w:proofErr w:type="spellEnd"/>
      <w:r>
        <w:rPr>
          <w:color w:val="000000" w:themeColor="text1"/>
          <w:szCs w:val="24"/>
        </w:rPr>
        <w:t>, the largest hackathon in Orange County, and served 300+ hackers from around California and other states.</w:t>
      </w:r>
    </w:p>
    <w:p w14:paraId="5CCB5A23" w14:textId="26717011" w:rsidR="00F445EA" w:rsidRPr="00220776" w:rsidRDefault="00F445EA" w:rsidP="00864E3E">
      <w:pPr>
        <w:spacing w:line="264" w:lineRule="auto"/>
        <w:rPr>
          <w:color w:val="000000" w:themeColor="text1"/>
          <w:szCs w:val="24"/>
        </w:rPr>
      </w:pPr>
    </w:p>
    <w:p w14:paraId="66D3DA52" w14:textId="08197F35" w:rsidR="00E45D83" w:rsidRPr="00220776" w:rsidRDefault="00E45D83" w:rsidP="00E45D83">
      <w:pPr>
        <w:spacing w:line="264" w:lineRule="auto"/>
        <w:rPr>
          <w:color w:val="000000" w:themeColor="text1"/>
          <w:szCs w:val="24"/>
        </w:rPr>
      </w:pPr>
      <w:r w:rsidRPr="00220776">
        <w:rPr>
          <w:color w:val="000000" w:themeColor="text1"/>
          <w:szCs w:val="24"/>
        </w:rPr>
        <w:t xml:space="preserve">I would appreciate the opportunity to schedule an interview to </w:t>
      </w:r>
      <w:r>
        <w:rPr>
          <w:color w:val="000000" w:themeColor="text1"/>
          <w:szCs w:val="24"/>
        </w:rPr>
        <w:t>discuss further</w:t>
      </w:r>
      <w:r w:rsidRPr="00220776">
        <w:rPr>
          <w:color w:val="000000" w:themeColor="text1"/>
          <w:szCs w:val="24"/>
        </w:rPr>
        <w:t xml:space="preserve"> my background and how it aligns with your needs. </w:t>
      </w:r>
      <w:r>
        <w:rPr>
          <w:color w:val="000000" w:themeColor="text1"/>
          <w:szCs w:val="24"/>
        </w:rPr>
        <w:t>W</w:t>
      </w:r>
      <w:r w:rsidRPr="00220776">
        <w:rPr>
          <w:color w:val="000000" w:themeColor="text1"/>
          <w:szCs w:val="24"/>
        </w:rPr>
        <w:t xml:space="preserve">ith my drive, </w:t>
      </w:r>
      <w:r>
        <w:rPr>
          <w:color w:val="000000" w:themeColor="text1"/>
          <w:szCs w:val="24"/>
        </w:rPr>
        <w:t>work ethic</w:t>
      </w:r>
      <w:r w:rsidRPr="00220776">
        <w:rPr>
          <w:color w:val="000000" w:themeColor="text1"/>
          <w:szCs w:val="24"/>
        </w:rPr>
        <w:t>, and proven track record of achievement</w:t>
      </w:r>
      <w:r>
        <w:rPr>
          <w:color w:val="000000" w:themeColor="text1"/>
          <w:szCs w:val="24"/>
        </w:rPr>
        <w:t>,</w:t>
      </w:r>
      <w:r w:rsidRPr="00220776">
        <w:rPr>
          <w:color w:val="000000" w:themeColor="text1"/>
          <w:szCs w:val="24"/>
        </w:rPr>
        <w:t xml:space="preserve"> I can make </w:t>
      </w:r>
      <w:r>
        <w:rPr>
          <w:color w:val="000000" w:themeColor="text1"/>
          <w:szCs w:val="24"/>
        </w:rPr>
        <w:t>meaningful</w:t>
      </w:r>
      <w:r w:rsidRPr="00220776">
        <w:rPr>
          <w:color w:val="000000" w:themeColor="text1"/>
          <w:szCs w:val="24"/>
        </w:rPr>
        <w:t xml:space="preserve"> contributions as a </w:t>
      </w:r>
      <w:r w:rsidR="00C26462">
        <w:rPr>
          <w:color w:val="000000" w:themeColor="text1"/>
          <w:szCs w:val="24"/>
        </w:rPr>
        <w:t>[Position]</w:t>
      </w:r>
      <w:r>
        <w:rPr>
          <w:color w:val="000000" w:themeColor="text1"/>
          <w:szCs w:val="24"/>
        </w:rPr>
        <w:t xml:space="preserve"> </w:t>
      </w:r>
      <w:r w:rsidRPr="00220776">
        <w:rPr>
          <w:color w:val="000000" w:themeColor="text1"/>
          <w:szCs w:val="24"/>
        </w:rPr>
        <w:t>on your team.</w:t>
      </w:r>
    </w:p>
    <w:p w14:paraId="4792E9CB" w14:textId="77777777" w:rsidR="00836BCF" w:rsidRPr="00220776" w:rsidRDefault="00836BCF" w:rsidP="00864E3E">
      <w:pPr>
        <w:spacing w:line="264" w:lineRule="auto"/>
        <w:rPr>
          <w:color w:val="000000" w:themeColor="text1"/>
          <w:szCs w:val="24"/>
        </w:rPr>
      </w:pPr>
    </w:p>
    <w:p w14:paraId="2FFA4896" w14:textId="6C29E0D7" w:rsidR="00836BCF" w:rsidRPr="00220776" w:rsidRDefault="00836BCF" w:rsidP="00864E3E">
      <w:pPr>
        <w:spacing w:line="264" w:lineRule="auto"/>
        <w:rPr>
          <w:color w:val="000000" w:themeColor="text1"/>
          <w:szCs w:val="24"/>
        </w:rPr>
      </w:pPr>
      <w:r w:rsidRPr="00220776">
        <w:rPr>
          <w:color w:val="000000" w:themeColor="text1"/>
          <w:szCs w:val="24"/>
        </w:rPr>
        <w:t>Sincerely,</w:t>
      </w:r>
    </w:p>
    <w:p w14:paraId="6D6BCDA6" w14:textId="0F83C812" w:rsidR="00B421F6" w:rsidRPr="00220776" w:rsidRDefault="00173F98" w:rsidP="00A53715">
      <w:pPr>
        <w:spacing w:line="264" w:lineRule="auto"/>
        <w:rPr>
          <w:color w:val="000000" w:themeColor="text1"/>
          <w:szCs w:val="24"/>
        </w:rPr>
      </w:pPr>
      <w:r w:rsidRPr="00220776">
        <w:rPr>
          <w:color w:val="000000" w:themeColor="text1"/>
          <w:szCs w:val="24"/>
        </w:rPr>
        <w:t>Nathan Huey</w:t>
      </w:r>
    </w:p>
    <w:sectPr w:rsidR="00B421F6" w:rsidRPr="00220776" w:rsidSect="0051584B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E99252" w14:textId="77777777" w:rsidR="00835B0D" w:rsidRDefault="00835B0D" w:rsidP="0014066A">
      <w:r>
        <w:separator/>
      </w:r>
    </w:p>
  </w:endnote>
  <w:endnote w:type="continuationSeparator" w:id="0">
    <w:p w14:paraId="25BDCCA8" w14:textId="77777777" w:rsidR="00835B0D" w:rsidRDefault="00835B0D" w:rsidP="0014066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GothicURW-Boo">
    <w:altName w:val="Cambria"/>
    <w:panose1 w:val="020B0604020202020204"/>
    <w:charset w:val="4D"/>
    <w:family w:val="auto"/>
    <w:notTrueType/>
    <w:pitch w:val="variable"/>
    <w:sig w:usb0="00000007" w:usb1="00000000" w:usb2="00000000" w:usb3="00000000" w:csb0="00000093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7AEC5B3" w14:textId="77777777" w:rsidR="00835B0D" w:rsidRDefault="00835B0D" w:rsidP="0014066A">
      <w:r>
        <w:separator/>
      </w:r>
    </w:p>
  </w:footnote>
  <w:footnote w:type="continuationSeparator" w:id="0">
    <w:p w14:paraId="251732DA" w14:textId="77777777" w:rsidR="00835B0D" w:rsidRDefault="00835B0D" w:rsidP="001406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E165F14"/>
    <w:multiLevelType w:val="hybridMultilevel"/>
    <w:tmpl w:val="7A9AE904"/>
    <w:lvl w:ilvl="0" w:tplc="04090001">
      <w:start w:val="1"/>
      <w:numFmt w:val="bullet"/>
      <w:lvlText w:val=""/>
      <w:lvlJc w:val="lef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" w15:restartNumberingAfterBreak="0">
    <w:nsid w:val="3031757F"/>
    <w:multiLevelType w:val="hybridMultilevel"/>
    <w:tmpl w:val="A3DA6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711A79"/>
    <w:multiLevelType w:val="hybridMultilevel"/>
    <w:tmpl w:val="B67428C4"/>
    <w:lvl w:ilvl="0" w:tplc="B2E8E8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  <w:szCs w:val="20"/>
      </w:rPr>
    </w:lvl>
    <w:lvl w:ilvl="1" w:tplc="A7700ACC">
      <w:start w:val="1"/>
      <w:numFmt w:val="bullet"/>
      <w:lvlText w:val=""/>
      <w:lvlJc w:val="left"/>
      <w:pPr>
        <w:tabs>
          <w:tab w:val="num" w:pos="1512"/>
        </w:tabs>
        <w:ind w:left="1512" w:hanging="360"/>
      </w:pPr>
      <w:rPr>
        <w:rFonts w:ascii="Symbol" w:hAnsi="Symbol" w:hint="default"/>
        <w:b/>
        <w:i w:val="0"/>
        <w:sz w:val="20"/>
        <w:szCs w:val="20"/>
      </w:rPr>
    </w:lvl>
    <w:lvl w:ilvl="2" w:tplc="732E29F4" w:tentative="1">
      <w:start w:val="1"/>
      <w:numFmt w:val="bullet"/>
      <w:lvlText w:val=""/>
      <w:lvlJc w:val="left"/>
      <w:pPr>
        <w:tabs>
          <w:tab w:val="num" w:pos="2232"/>
        </w:tabs>
        <w:ind w:left="2232" w:hanging="360"/>
      </w:pPr>
      <w:rPr>
        <w:rFonts w:ascii="Wingdings" w:hAnsi="Wingdings" w:hint="default"/>
      </w:rPr>
    </w:lvl>
    <w:lvl w:ilvl="3" w:tplc="CBDEB09C" w:tentative="1">
      <w:start w:val="1"/>
      <w:numFmt w:val="bullet"/>
      <w:lvlText w:val=""/>
      <w:lvlJc w:val="left"/>
      <w:pPr>
        <w:tabs>
          <w:tab w:val="num" w:pos="2952"/>
        </w:tabs>
        <w:ind w:left="2952" w:hanging="360"/>
      </w:pPr>
      <w:rPr>
        <w:rFonts w:ascii="Symbol" w:hAnsi="Symbol" w:hint="default"/>
      </w:rPr>
    </w:lvl>
    <w:lvl w:ilvl="4" w:tplc="C1F0A958" w:tentative="1">
      <w:start w:val="1"/>
      <w:numFmt w:val="bullet"/>
      <w:lvlText w:val="o"/>
      <w:lvlJc w:val="left"/>
      <w:pPr>
        <w:tabs>
          <w:tab w:val="num" w:pos="3672"/>
        </w:tabs>
        <w:ind w:left="3672" w:hanging="360"/>
      </w:pPr>
      <w:rPr>
        <w:rFonts w:ascii="Courier New" w:hAnsi="Courier New" w:cs="Arial" w:hint="default"/>
      </w:rPr>
    </w:lvl>
    <w:lvl w:ilvl="5" w:tplc="3578C20A" w:tentative="1">
      <w:start w:val="1"/>
      <w:numFmt w:val="bullet"/>
      <w:lvlText w:val=""/>
      <w:lvlJc w:val="left"/>
      <w:pPr>
        <w:tabs>
          <w:tab w:val="num" w:pos="4392"/>
        </w:tabs>
        <w:ind w:left="4392" w:hanging="360"/>
      </w:pPr>
      <w:rPr>
        <w:rFonts w:ascii="Wingdings" w:hAnsi="Wingdings" w:hint="default"/>
      </w:rPr>
    </w:lvl>
    <w:lvl w:ilvl="6" w:tplc="85DCDC60" w:tentative="1">
      <w:start w:val="1"/>
      <w:numFmt w:val="bullet"/>
      <w:lvlText w:val=""/>
      <w:lvlJc w:val="left"/>
      <w:pPr>
        <w:tabs>
          <w:tab w:val="num" w:pos="5112"/>
        </w:tabs>
        <w:ind w:left="5112" w:hanging="360"/>
      </w:pPr>
      <w:rPr>
        <w:rFonts w:ascii="Symbol" w:hAnsi="Symbol" w:hint="default"/>
      </w:rPr>
    </w:lvl>
    <w:lvl w:ilvl="7" w:tplc="F93AD55A" w:tentative="1">
      <w:start w:val="1"/>
      <w:numFmt w:val="bullet"/>
      <w:lvlText w:val="o"/>
      <w:lvlJc w:val="left"/>
      <w:pPr>
        <w:tabs>
          <w:tab w:val="num" w:pos="5832"/>
        </w:tabs>
        <w:ind w:left="5832" w:hanging="360"/>
      </w:pPr>
      <w:rPr>
        <w:rFonts w:ascii="Courier New" w:hAnsi="Courier New" w:cs="Arial" w:hint="default"/>
      </w:rPr>
    </w:lvl>
    <w:lvl w:ilvl="8" w:tplc="7004AF84" w:tentative="1">
      <w:start w:val="1"/>
      <w:numFmt w:val="bullet"/>
      <w:lvlText w:val=""/>
      <w:lvlJc w:val="left"/>
      <w:pPr>
        <w:tabs>
          <w:tab w:val="num" w:pos="6552"/>
        </w:tabs>
        <w:ind w:left="6552" w:hanging="360"/>
      </w:pPr>
      <w:rPr>
        <w:rFonts w:ascii="Wingdings" w:hAnsi="Wingdings" w:hint="default"/>
      </w:rPr>
    </w:lvl>
  </w:abstractNum>
  <w:num w:numId="1" w16cid:durableId="410004182">
    <w:abstractNumId w:val="0"/>
  </w:num>
  <w:num w:numId="2" w16cid:durableId="1998918282">
    <w:abstractNumId w:val="2"/>
  </w:num>
  <w:num w:numId="3" w16cid:durableId="129899443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removePersonalInformation/>
  <w:removeDateAndTime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sDA0MjAysDQ1MzJX0lEKTi0uzszPAykwrAUAHslVUCwAAAA="/>
  </w:docVars>
  <w:rsids>
    <w:rsidRoot w:val="008F5E09"/>
    <w:rsid w:val="00002F70"/>
    <w:rsid w:val="000049F6"/>
    <w:rsid w:val="00013DD1"/>
    <w:rsid w:val="00020B8D"/>
    <w:rsid w:val="00031068"/>
    <w:rsid w:val="00031DBE"/>
    <w:rsid w:val="00033750"/>
    <w:rsid w:val="00037A9F"/>
    <w:rsid w:val="000429A3"/>
    <w:rsid w:val="00086CB1"/>
    <w:rsid w:val="00093CA0"/>
    <w:rsid w:val="000A5707"/>
    <w:rsid w:val="000B0F47"/>
    <w:rsid w:val="000B170A"/>
    <w:rsid w:val="000C124D"/>
    <w:rsid w:val="000C32BC"/>
    <w:rsid w:val="00105F42"/>
    <w:rsid w:val="00106A2F"/>
    <w:rsid w:val="001107CC"/>
    <w:rsid w:val="00110DC8"/>
    <w:rsid w:val="001215EE"/>
    <w:rsid w:val="00126DC9"/>
    <w:rsid w:val="00132F99"/>
    <w:rsid w:val="00133A6F"/>
    <w:rsid w:val="00133E38"/>
    <w:rsid w:val="0014066A"/>
    <w:rsid w:val="00150661"/>
    <w:rsid w:val="0015169F"/>
    <w:rsid w:val="00172055"/>
    <w:rsid w:val="00173F98"/>
    <w:rsid w:val="00175895"/>
    <w:rsid w:val="00186AFA"/>
    <w:rsid w:val="00197F32"/>
    <w:rsid w:val="001D1470"/>
    <w:rsid w:val="001E3E6D"/>
    <w:rsid w:val="001E43FE"/>
    <w:rsid w:val="001F5FAE"/>
    <w:rsid w:val="00220776"/>
    <w:rsid w:val="00245389"/>
    <w:rsid w:val="00253413"/>
    <w:rsid w:val="00265542"/>
    <w:rsid w:val="002737F9"/>
    <w:rsid w:val="002838F1"/>
    <w:rsid w:val="0029272A"/>
    <w:rsid w:val="002A0744"/>
    <w:rsid w:val="002C139B"/>
    <w:rsid w:val="002C377C"/>
    <w:rsid w:val="002C6468"/>
    <w:rsid w:val="002D4D04"/>
    <w:rsid w:val="002D4D31"/>
    <w:rsid w:val="003144CD"/>
    <w:rsid w:val="003176B6"/>
    <w:rsid w:val="00322075"/>
    <w:rsid w:val="00336074"/>
    <w:rsid w:val="003438DB"/>
    <w:rsid w:val="00346E57"/>
    <w:rsid w:val="0035146E"/>
    <w:rsid w:val="00393EF8"/>
    <w:rsid w:val="003A2110"/>
    <w:rsid w:val="003E7E8B"/>
    <w:rsid w:val="00407EF2"/>
    <w:rsid w:val="00427FFC"/>
    <w:rsid w:val="00431DE6"/>
    <w:rsid w:val="00432B16"/>
    <w:rsid w:val="00437C75"/>
    <w:rsid w:val="00441D95"/>
    <w:rsid w:val="00445AE5"/>
    <w:rsid w:val="00451794"/>
    <w:rsid w:val="004768DD"/>
    <w:rsid w:val="00477475"/>
    <w:rsid w:val="00481A71"/>
    <w:rsid w:val="00484087"/>
    <w:rsid w:val="004B6A93"/>
    <w:rsid w:val="004E1A76"/>
    <w:rsid w:val="004E6074"/>
    <w:rsid w:val="004F6A4A"/>
    <w:rsid w:val="00511B9E"/>
    <w:rsid w:val="0051584B"/>
    <w:rsid w:val="00523860"/>
    <w:rsid w:val="00524FD4"/>
    <w:rsid w:val="005474A3"/>
    <w:rsid w:val="005554C5"/>
    <w:rsid w:val="00584F2D"/>
    <w:rsid w:val="005B5B2E"/>
    <w:rsid w:val="005C4A04"/>
    <w:rsid w:val="00604725"/>
    <w:rsid w:val="00605997"/>
    <w:rsid w:val="006267E6"/>
    <w:rsid w:val="00636C65"/>
    <w:rsid w:val="00640BED"/>
    <w:rsid w:val="006438BD"/>
    <w:rsid w:val="00652311"/>
    <w:rsid w:val="006840CB"/>
    <w:rsid w:val="00685AB7"/>
    <w:rsid w:val="006933C7"/>
    <w:rsid w:val="006A2BC9"/>
    <w:rsid w:val="006D59A2"/>
    <w:rsid w:val="006D5B4A"/>
    <w:rsid w:val="006D7757"/>
    <w:rsid w:val="006F20B1"/>
    <w:rsid w:val="00707E97"/>
    <w:rsid w:val="00724FCA"/>
    <w:rsid w:val="007267A0"/>
    <w:rsid w:val="007463DC"/>
    <w:rsid w:val="007926BF"/>
    <w:rsid w:val="007944E5"/>
    <w:rsid w:val="00794685"/>
    <w:rsid w:val="00794A0B"/>
    <w:rsid w:val="007A4FBC"/>
    <w:rsid w:val="007B14DA"/>
    <w:rsid w:val="007B233D"/>
    <w:rsid w:val="007B36B4"/>
    <w:rsid w:val="007E068B"/>
    <w:rsid w:val="007E2237"/>
    <w:rsid w:val="007F4C22"/>
    <w:rsid w:val="0082463D"/>
    <w:rsid w:val="008252B1"/>
    <w:rsid w:val="0082544A"/>
    <w:rsid w:val="008353A8"/>
    <w:rsid w:val="00835B0D"/>
    <w:rsid w:val="00836BCF"/>
    <w:rsid w:val="00842CFE"/>
    <w:rsid w:val="00864E3E"/>
    <w:rsid w:val="00867EDD"/>
    <w:rsid w:val="00883787"/>
    <w:rsid w:val="00884780"/>
    <w:rsid w:val="00887DB2"/>
    <w:rsid w:val="0089058F"/>
    <w:rsid w:val="008A7AE4"/>
    <w:rsid w:val="008B6F63"/>
    <w:rsid w:val="008C1B75"/>
    <w:rsid w:val="008D3561"/>
    <w:rsid w:val="008F5E09"/>
    <w:rsid w:val="00900C71"/>
    <w:rsid w:val="0090129D"/>
    <w:rsid w:val="00923D4F"/>
    <w:rsid w:val="009305A8"/>
    <w:rsid w:val="009451D9"/>
    <w:rsid w:val="00947D3B"/>
    <w:rsid w:val="00965893"/>
    <w:rsid w:val="009A710E"/>
    <w:rsid w:val="009D6706"/>
    <w:rsid w:val="009D7275"/>
    <w:rsid w:val="009E11DD"/>
    <w:rsid w:val="009E2ACE"/>
    <w:rsid w:val="009F49FB"/>
    <w:rsid w:val="00A327DE"/>
    <w:rsid w:val="00A42EC2"/>
    <w:rsid w:val="00A53715"/>
    <w:rsid w:val="00A60442"/>
    <w:rsid w:val="00A87AA1"/>
    <w:rsid w:val="00AA2E4E"/>
    <w:rsid w:val="00AB0A18"/>
    <w:rsid w:val="00AB4EEE"/>
    <w:rsid w:val="00AB7D8C"/>
    <w:rsid w:val="00AC0A83"/>
    <w:rsid w:val="00AC55DA"/>
    <w:rsid w:val="00AC677E"/>
    <w:rsid w:val="00AE5207"/>
    <w:rsid w:val="00AE7105"/>
    <w:rsid w:val="00AF2F95"/>
    <w:rsid w:val="00B04A49"/>
    <w:rsid w:val="00B31D54"/>
    <w:rsid w:val="00B32C26"/>
    <w:rsid w:val="00B363A7"/>
    <w:rsid w:val="00B3782E"/>
    <w:rsid w:val="00B421F6"/>
    <w:rsid w:val="00B67C57"/>
    <w:rsid w:val="00B85BAB"/>
    <w:rsid w:val="00B90899"/>
    <w:rsid w:val="00B92E4F"/>
    <w:rsid w:val="00B95AC8"/>
    <w:rsid w:val="00BA1460"/>
    <w:rsid w:val="00BA5A27"/>
    <w:rsid w:val="00BB3FAD"/>
    <w:rsid w:val="00BC76DC"/>
    <w:rsid w:val="00BD75D6"/>
    <w:rsid w:val="00BD7EF1"/>
    <w:rsid w:val="00BE04BE"/>
    <w:rsid w:val="00BF026D"/>
    <w:rsid w:val="00C005BF"/>
    <w:rsid w:val="00C15FA0"/>
    <w:rsid w:val="00C17223"/>
    <w:rsid w:val="00C26462"/>
    <w:rsid w:val="00C27D13"/>
    <w:rsid w:val="00C5591A"/>
    <w:rsid w:val="00C73D70"/>
    <w:rsid w:val="00C76DDC"/>
    <w:rsid w:val="00CD3DA2"/>
    <w:rsid w:val="00CE4FAB"/>
    <w:rsid w:val="00CE5377"/>
    <w:rsid w:val="00CE75B2"/>
    <w:rsid w:val="00D01A95"/>
    <w:rsid w:val="00D11ADD"/>
    <w:rsid w:val="00D12962"/>
    <w:rsid w:val="00D21374"/>
    <w:rsid w:val="00D30AD5"/>
    <w:rsid w:val="00D44148"/>
    <w:rsid w:val="00D57D83"/>
    <w:rsid w:val="00D93A18"/>
    <w:rsid w:val="00D94B10"/>
    <w:rsid w:val="00DC242E"/>
    <w:rsid w:val="00DC3953"/>
    <w:rsid w:val="00DE3B35"/>
    <w:rsid w:val="00E151DC"/>
    <w:rsid w:val="00E26CC4"/>
    <w:rsid w:val="00E35D7D"/>
    <w:rsid w:val="00E44BBC"/>
    <w:rsid w:val="00E45D83"/>
    <w:rsid w:val="00E82AD5"/>
    <w:rsid w:val="00E865DF"/>
    <w:rsid w:val="00E9533F"/>
    <w:rsid w:val="00E95A48"/>
    <w:rsid w:val="00E972CA"/>
    <w:rsid w:val="00EC6F6E"/>
    <w:rsid w:val="00ED7EDB"/>
    <w:rsid w:val="00EF076D"/>
    <w:rsid w:val="00EF3157"/>
    <w:rsid w:val="00EF3F99"/>
    <w:rsid w:val="00F048AE"/>
    <w:rsid w:val="00F11376"/>
    <w:rsid w:val="00F16D2C"/>
    <w:rsid w:val="00F26EB4"/>
    <w:rsid w:val="00F43F4C"/>
    <w:rsid w:val="00F445EA"/>
    <w:rsid w:val="00F46656"/>
    <w:rsid w:val="00F63B11"/>
    <w:rsid w:val="00F65F4D"/>
    <w:rsid w:val="00F71F59"/>
    <w:rsid w:val="00F92D61"/>
    <w:rsid w:val="00FC1D7F"/>
    <w:rsid w:val="00FD16E7"/>
    <w:rsid w:val="00FE2734"/>
    <w:rsid w:val="00FF148F"/>
    <w:rsid w:val="00FF4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8A10B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E09"/>
    <w:rPr>
      <w:rFonts w:ascii="Times New Roman" w:eastAsia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8F5E09"/>
    <w:pPr>
      <w:jc w:val="center"/>
    </w:pPr>
    <w:rPr>
      <w:b/>
      <w:sz w:val="28"/>
      <w:lang w:val="x-none" w:eastAsia="x-none"/>
    </w:rPr>
  </w:style>
  <w:style w:type="character" w:customStyle="1" w:styleId="TitleChar">
    <w:name w:val="Title Char"/>
    <w:link w:val="Title"/>
    <w:rsid w:val="008F5E09"/>
    <w:rPr>
      <w:rFonts w:ascii="Times New Roman" w:eastAsia="Times New Roman" w:hAnsi="Times New Roman" w:cs="Times New Roman"/>
      <w:b/>
      <w:sz w:val="28"/>
      <w:szCs w:val="20"/>
    </w:rPr>
  </w:style>
  <w:style w:type="paragraph" w:styleId="ListParagraph">
    <w:name w:val="List Paragraph"/>
    <w:basedOn w:val="Normal"/>
    <w:uiPriority w:val="34"/>
    <w:qFormat/>
    <w:rsid w:val="00AF2F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4066A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14066A"/>
    <w:rPr>
      <w:rFonts w:ascii="Times New Roman" w:eastAsia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14066A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14066A"/>
    <w:rPr>
      <w:rFonts w:ascii="Times New Roman" w:eastAsia="Times New Roman" w:hAnsi="Times New Roman"/>
      <w:sz w:val="24"/>
    </w:rPr>
  </w:style>
  <w:style w:type="table" w:styleId="TableGrid">
    <w:name w:val="Table Grid"/>
    <w:basedOn w:val="TableNormal"/>
    <w:uiPriority w:val="39"/>
    <w:rsid w:val="00CE75B2"/>
    <w:rPr>
      <w:rFonts w:cs="Arial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E2A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E2ACE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E2ACE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E2AC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E2ACE"/>
    <w:rPr>
      <w:rFonts w:ascii="Times New Roman" w:eastAsia="Times New Roman" w:hAnsi="Times New Roman"/>
      <w:b/>
      <w:bCs/>
    </w:rPr>
  </w:style>
  <w:style w:type="paragraph" w:styleId="Revision">
    <w:name w:val="Revision"/>
    <w:hidden/>
    <w:uiPriority w:val="99"/>
    <w:semiHidden/>
    <w:rsid w:val="009E2ACE"/>
    <w:rPr>
      <w:rFonts w:ascii="Times New Roman" w:eastAsia="Times New Roman" w:hAnsi="Times New Roman"/>
      <w:sz w:val="24"/>
    </w:rPr>
  </w:style>
  <w:style w:type="paragraph" w:customStyle="1" w:styleId="ContactInfo">
    <w:name w:val="Contact Info"/>
    <w:basedOn w:val="Normal"/>
    <w:qFormat/>
    <w:rsid w:val="00173F98"/>
    <w:pPr>
      <w:autoSpaceDE w:val="0"/>
      <w:autoSpaceDN w:val="0"/>
      <w:adjustRightInd w:val="0"/>
      <w:jc w:val="right"/>
    </w:pPr>
    <w:rPr>
      <w:rFonts w:ascii="Franklin Gothic Book" w:eastAsiaTheme="minorHAnsi" w:hAnsi="Franklin Gothic Book" w:cs="FranklinGothicURW-Boo"/>
      <w:color w:val="0F5581"/>
      <w:sz w:val="20"/>
    </w:rPr>
  </w:style>
  <w:style w:type="character" w:styleId="Hyperlink">
    <w:name w:val="Hyperlink"/>
    <w:basedOn w:val="DefaultParagraphFont"/>
    <w:uiPriority w:val="99"/>
    <w:unhideWhenUsed/>
    <w:rsid w:val="00173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73F9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90129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E3E6D"/>
    <w:rPr>
      <w:color w:val="954F72" w:themeColor="followedHyperlink"/>
      <w:u w:val="single"/>
    </w:rPr>
  </w:style>
  <w:style w:type="character" w:customStyle="1" w:styleId="link-annotation-unknown-block-id-582988908">
    <w:name w:val="link-annotation-unknown-block-id-582988908"/>
    <w:basedOn w:val="DefaultParagraphFont"/>
    <w:rsid w:val="002207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14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48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8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8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91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696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643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jhuey45@g.ucla.edu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linkedin.com/in/nhue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njhue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huey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4A8815-F57D-4826-A3CC-CEC0DFF6DF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70</Words>
  <Characters>268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han Huey's Cover Letter</vt:lpstr>
    </vt:vector>
  </TitlesOfParts>
  <Company/>
  <LinksUpToDate>false</LinksUpToDate>
  <CharactersWithSpaces>3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han Huey's Cover Letter</dc:title>
  <dc:creator/>
  <cp:lastModifiedBy/>
  <cp:revision>1</cp:revision>
  <dcterms:created xsi:type="dcterms:W3CDTF">2023-09-11T17:35:00Z</dcterms:created>
  <dcterms:modified xsi:type="dcterms:W3CDTF">2024-10-07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cv3cl-v1</vt:lpwstr>
  </property>
  <property fmtid="{D5CDD505-2E9C-101B-9397-08002B2CF9AE}" pid="3" name="tal_id">
    <vt:lpwstr>8732ce6be699f847c479427fcbc32d2d</vt:lpwstr>
  </property>
  <property fmtid="{D5CDD505-2E9C-101B-9397-08002B2CF9AE}" pid="4" name="app_source">
    <vt:lpwstr>rezbiz</vt:lpwstr>
  </property>
  <property fmtid="{D5CDD505-2E9C-101B-9397-08002B2CF9AE}" pid="5" name="app_id">
    <vt:lpwstr>1181104</vt:lpwstr>
  </property>
</Properties>
</file>